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risten Shedroff</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st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edroff</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08 Bellwood Ln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ristenshedroff@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12366873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drew</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rt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3/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